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76F4A" w:rsidRPr="007027BD" w:rsidRDefault="007E5C4A" w:rsidP="007027BD">
      <w:pPr>
        <w:pStyle w:val="Heading1"/>
      </w:pPr>
      <w:r w:rsidRPr="007027BD">
        <w:t>Preparing for MIT</w:t>
      </w:r>
    </w:p>
    <w:p w:rsidR="007E5C4A" w:rsidRDefault="007E5C4A" w:rsidP="007E5C4A"/>
    <w:p w:rsidR="00F7093E" w:rsidRDefault="00F7093E" w:rsidP="007E5C4A">
      <w:r>
        <w:t>Admission Percentage : 8%</w:t>
      </w:r>
    </w:p>
    <w:p w:rsidR="00F7093E" w:rsidRDefault="00F7093E" w:rsidP="007E5C4A">
      <w:r>
        <w:t>If you really want to make it into MIT, only 8% of the total applicants will make it – they want to see character, great SAT Score, amazing extra curricular regime including sport, leadership and technology. Most importantly your passion for innovation and research which you do have.</w:t>
      </w:r>
    </w:p>
    <w:p w:rsidR="007E5C4A" w:rsidRDefault="007E5C4A" w:rsidP="007E5C4A">
      <w:pPr>
        <w:pStyle w:val="Heading2"/>
      </w:pPr>
      <w:r>
        <w:t xml:space="preserve">SAT Preparation – </w:t>
      </w:r>
      <w:r w:rsidRPr="007E5C4A">
        <w:rPr>
          <w:color w:val="FF0000"/>
        </w:rPr>
        <w:t>(0%)</w:t>
      </w:r>
    </w:p>
    <w:p w:rsidR="007E5C4A" w:rsidRDefault="007E5C4A" w:rsidP="007E5C4A">
      <w:pPr>
        <w:rPr>
          <w:rStyle w:val="uiqtextrenderedqtext"/>
        </w:rPr>
      </w:pPr>
      <w:r>
        <w:rPr>
          <w:rStyle w:val="uiqtextrenderedqtext"/>
        </w:rPr>
        <w:t>The basic requirement of MIT is SAT scores. Start preparing for SATs and Subject Tests too. A good score like 2300+ in SATs is the first step towards. Considering you are a good student. You can easily manage to get that with some serious preparation.</w:t>
      </w:r>
    </w:p>
    <w:p w:rsidR="007E5C4A" w:rsidRDefault="00BC7571" w:rsidP="00BC7571">
      <w:pPr>
        <w:pStyle w:val="Heading3"/>
        <w:rPr>
          <w:rStyle w:val="uiqtextrenderedqtext"/>
        </w:rPr>
      </w:pPr>
      <w:r>
        <w:rPr>
          <w:rStyle w:val="uiqtextrenderedqtext"/>
        </w:rPr>
        <w:t xml:space="preserve">Expectations : </w:t>
      </w:r>
    </w:p>
    <w:p w:rsidR="00BC7571" w:rsidRDefault="00BC7571" w:rsidP="00F7093E">
      <w:pPr>
        <w:pStyle w:val="NoSpacing"/>
      </w:pPr>
      <w:hyperlink r:id="rId5" w:history="1">
        <w:r w:rsidRPr="00777531">
          <w:rPr>
            <w:rStyle w:val="Hyperlink"/>
          </w:rPr>
          <w:t>http://www.prepscholar.com/sat/s/colleges/MIT-SAT-scores-GPA</w:t>
        </w:r>
      </w:hyperlink>
    </w:p>
    <w:p w:rsidR="00F7093E" w:rsidRDefault="00F7093E" w:rsidP="00BC7571">
      <w:hyperlink r:id="rId6" w:history="1">
        <w:r w:rsidRPr="00777531">
          <w:rPr>
            <w:rStyle w:val="Hyperlink"/>
          </w:rPr>
          <w:t>http://www.prepscholar.com/sat/s/colleges/MIT-admission-requirements</w:t>
        </w:r>
      </w:hyperlink>
    </w:p>
    <w:p w:rsidR="00F7093E" w:rsidRDefault="00F7093E" w:rsidP="00BC7571"/>
    <w:p w:rsidR="007E5C4A" w:rsidRDefault="007E5C4A" w:rsidP="007E5C4A">
      <w:pPr>
        <w:pStyle w:val="Heading3"/>
      </w:pPr>
      <w:r>
        <w:t>Learning Resources</w:t>
      </w:r>
    </w:p>
    <w:p w:rsidR="007E5C4A" w:rsidRDefault="00BB2B6B" w:rsidP="00BB2B6B">
      <w:pPr>
        <w:pStyle w:val="ListParagraph"/>
        <w:numPr>
          <w:ilvl w:val="0"/>
          <w:numId w:val="2"/>
        </w:numPr>
      </w:pPr>
      <w:hyperlink r:id="rId7" w:history="1">
        <w:r w:rsidRPr="00777531">
          <w:rPr>
            <w:rStyle w:val="Hyperlink"/>
          </w:rPr>
          <w:t>https://blog.prepscholar.com/how-to-get-a-perfect-sat-score-by-a-2400-sat-scorer</w:t>
        </w:r>
      </w:hyperlink>
    </w:p>
    <w:p w:rsidR="00BB2B6B" w:rsidRDefault="00BB2B6B" w:rsidP="00BB2B6B">
      <w:pPr>
        <w:pStyle w:val="ListParagraph"/>
        <w:numPr>
          <w:ilvl w:val="0"/>
          <w:numId w:val="2"/>
        </w:numPr>
      </w:pPr>
      <w:hyperlink r:id="rId8" w:history="1">
        <w:r w:rsidRPr="00777531">
          <w:rPr>
            <w:rStyle w:val="Hyperlink"/>
          </w:rPr>
          <w:t>https://blog.prepscholar.com/complete-official-sat-practice-tests-free-links</w:t>
        </w:r>
      </w:hyperlink>
    </w:p>
    <w:p w:rsidR="00BB2B6B" w:rsidRDefault="00BC7571" w:rsidP="00BC7571">
      <w:pPr>
        <w:pStyle w:val="ListParagraph"/>
        <w:numPr>
          <w:ilvl w:val="0"/>
          <w:numId w:val="2"/>
        </w:numPr>
      </w:pPr>
      <w:hyperlink r:id="rId9" w:history="1">
        <w:r w:rsidRPr="00777531">
          <w:rPr>
            <w:rStyle w:val="Hyperlink"/>
          </w:rPr>
          <w:t>https://collegereadiness.collegeboard.org/sat/practice/full-length-practice-tests</w:t>
        </w:r>
      </w:hyperlink>
    </w:p>
    <w:p w:rsidR="00BC7571" w:rsidRDefault="00BC7571" w:rsidP="00BC7571">
      <w:pPr>
        <w:pStyle w:val="ListParagraph"/>
        <w:numPr>
          <w:ilvl w:val="0"/>
          <w:numId w:val="2"/>
        </w:numPr>
      </w:pPr>
      <w:hyperlink r:id="rId10" w:history="1">
        <w:r w:rsidRPr="00777531">
          <w:rPr>
            <w:rStyle w:val="Hyperlink"/>
          </w:rPr>
          <w:t>https://www.khanacademy.org/test-prep/sat/full-length-sat-1</w:t>
        </w:r>
      </w:hyperlink>
    </w:p>
    <w:p w:rsidR="00BC7571" w:rsidRPr="00BB2B6B" w:rsidRDefault="00BC7571" w:rsidP="00BC7571">
      <w:pPr>
        <w:pStyle w:val="ListParagraph"/>
        <w:numPr>
          <w:ilvl w:val="0"/>
          <w:numId w:val="2"/>
        </w:numPr>
      </w:pPr>
    </w:p>
    <w:p w:rsidR="007E5C4A" w:rsidRDefault="007E5C4A" w:rsidP="007E5C4A">
      <w:pPr>
        <w:pStyle w:val="Heading3"/>
      </w:pPr>
      <w:r>
        <w:t>Time Frame</w:t>
      </w:r>
    </w:p>
    <w:p w:rsidR="000064DF" w:rsidRDefault="000064DF" w:rsidP="000064DF">
      <w:pPr>
        <w:pStyle w:val="ListParagraph"/>
        <w:numPr>
          <w:ilvl w:val="0"/>
          <w:numId w:val="2"/>
        </w:numPr>
      </w:pPr>
      <w:r>
        <w:t xml:space="preserve">I currently have 2 years until I have to begin the SAT writing, so I must focus and hone my skills over the next 2 years to be able to preform at the max level when I write the test </w:t>
      </w:r>
    </w:p>
    <w:p w:rsidR="000064DF" w:rsidRDefault="000064DF" w:rsidP="000064DF">
      <w:pPr>
        <w:pStyle w:val="ListParagraph"/>
        <w:numPr>
          <w:ilvl w:val="1"/>
          <w:numId w:val="2"/>
        </w:numPr>
      </w:pPr>
      <w:r>
        <w:t>I need to make sure</w:t>
      </w:r>
    </w:p>
    <w:p w:rsidR="000064DF" w:rsidRDefault="000064DF" w:rsidP="000064DF">
      <w:pPr>
        <w:pStyle w:val="ListParagraph"/>
        <w:numPr>
          <w:ilvl w:val="2"/>
          <w:numId w:val="2"/>
        </w:numPr>
      </w:pPr>
      <w:r>
        <w:t>My English is improved and my writing style has become professional</w:t>
      </w:r>
    </w:p>
    <w:p w:rsidR="000064DF" w:rsidRDefault="000064DF" w:rsidP="000064DF">
      <w:pPr>
        <w:pStyle w:val="ListParagraph"/>
        <w:numPr>
          <w:ilvl w:val="2"/>
          <w:numId w:val="2"/>
        </w:numPr>
      </w:pPr>
      <w:r>
        <w:t>My mathematical ability and reasoning has increased</w:t>
      </w:r>
    </w:p>
    <w:p w:rsidR="007E5C4A" w:rsidRDefault="007E5C4A" w:rsidP="007E5C4A">
      <w:pPr>
        <w:pStyle w:val="Heading3"/>
      </w:pPr>
      <w:r>
        <w:t>Schedule (Hours per week)</w:t>
      </w:r>
    </w:p>
    <w:p w:rsidR="00FD15E0" w:rsidRDefault="00FD15E0" w:rsidP="00FD15E0">
      <w:pPr>
        <w:pStyle w:val="ListParagraph"/>
        <w:numPr>
          <w:ilvl w:val="0"/>
          <w:numId w:val="2"/>
        </w:numPr>
      </w:pPr>
      <w:r>
        <w:t xml:space="preserve">You don’t have to do entire tests every day, do one test per week but make sure you do something with that test : </w:t>
      </w:r>
    </w:p>
    <w:p w:rsidR="00FD15E0" w:rsidRDefault="00FD15E0" w:rsidP="00FD15E0">
      <w:pPr>
        <w:pStyle w:val="ListParagraph"/>
        <w:numPr>
          <w:ilvl w:val="1"/>
          <w:numId w:val="2"/>
        </w:numPr>
      </w:pPr>
      <w:r>
        <w:t>Do the test (2-3 hours a week)</w:t>
      </w:r>
    </w:p>
    <w:p w:rsidR="00FD15E0" w:rsidRDefault="00FD15E0" w:rsidP="00FD15E0">
      <w:pPr>
        <w:pStyle w:val="ListParagraph"/>
        <w:numPr>
          <w:ilvl w:val="1"/>
          <w:numId w:val="2"/>
        </w:numPr>
      </w:pPr>
      <w:r>
        <w:t xml:space="preserve">Correct the test </w:t>
      </w:r>
    </w:p>
    <w:p w:rsidR="00FD15E0" w:rsidRDefault="00FD15E0" w:rsidP="00FD15E0">
      <w:pPr>
        <w:pStyle w:val="ListParagraph"/>
        <w:numPr>
          <w:ilvl w:val="1"/>
          <w:numId w:val="2"/>
        </w:numPr>
      </w:pPr>
      <w:r>
        <w:t>Log what questions under what category you got incorrect and correct</w:t>
      </w:r>
    </w:p>
    <w:p w:rsidR="00FD15E0" w:rsidRDefault="00FD15E0" w:rsidP="00FD15E0">
      <w:pPr>
        <w:pStyle w:val="ListParagraph"/>
        <w:numPr>
          <w:ilvl w:val="1"/>
          <w:numId w:val="2"/>
        </w:numPr>
      </w:pPr>
      <w:r>
        <w:t>Learn about the strategies to improve those weaknesses</w:t>
      </w:r>
    </w:p>
    <w:p w:rsidR="00FD15E0" w:rsidRDefault="00FD15E0" w:rsidP="00FD15E0">
      <w:pPr>
        <w:pStyle w:val="ListParagraph"/>
        <w:numPr>
          <w:ilvl w:val="0"/>
          <w:numId w:val="2"/>
        </w:numPr>
      </w:pPr>
      <w:r>
        <w:t>If you are bad at something overall like reading, writing etc…</w:t>
      </w:r>
    </w:p>
    <w:p w:rsidR="00FD15E0" w:rsidRDefault="00FD15E0" w:rsidP="00FD15E0">
      <w:pPr>
        <w:pStyle w:val="ListParagraph"/>
        <w:numPr>
          <w:ilvl w:val="1"/>
          <w:numId w:val="2"/>
        </w:numPr>
      </w:pPr>
      <w:r>
        <w:t>Learn about overall techniques on how to improve</w:t>
      </w:r>
    </w:p>
    <w:p w:rsidR="00FD15E0" w:rsidRPr="00FD15E0" w:rsidRDefault="00FD15E0" w:rsidP="00FD15E0">
      <w:r>
        <w:t xml:space="preserve">Schedule – </w:t>
      </w:r>
    </w:p>
    <w:p w:rsidR="007E5C4A" w:rsidRDefault="00FD15E0" w:rsidP="00FD15E0">
      <w:pPr>
        <w:pStyle w:val="NoSpacing"/>
      </w:pPr>
      <w:r>
        <w:t xml:space="preserve">Week 1 : </w:t>
      </w:r>
    </w:p>
    <w:p w:rsidR="00FD15E0" w:rsidRDefault="00FD15E0" w:rsidP="00FD15E0">
      <w:pPr>
        <w:pStyle w:val="NoSpacing"/>
        <w:numPr>
          <w:ilvl w:val="0"/>
          <w:numId w:val="2"/>
        </w:numPr>
      </w:pPr>
      <w:r>
        <w:t>Saturday (Maths Test Non-Calculator 1 – 6:00 AM)</w:t>
      </w:r>
    </w:p>
    <w:p w:rsidR="00FD15E0" w:rsidRDefault="00FD15E0" w:rsidP="00FD15E0">
      <w:pPr>
        <w:pStyle w:val="NoSpacing"/>
        <w:numPr>
          <w:ilvl w:val="1"/>
          <w:numId w:val="2"/>
        </w:numPr>
      </w:pPr>
      <w:r>
        <w:t>Correction</w:t>
      </w:r>
    </w:p>
    <w:p w:rsidR="00FD15E0" w:rsidRDefault="00FD15E0" w:rsidP="00FD15E0">
      <w:pPr>
        <w:pStyle w:val="NoSpacing"/>
        <w:numPr>
          <w:ilvl w:val="1"/>
          <w:numId w:val="2"/>
        </w:numPr>
      </w:pPr>
      <w:r>
        <w:t>Logging</w:t>
      </w:r>
    </w:p>
    <w:p w:rsidR="00FD15E0" w:rsidRDefault="00FD15E0" w:rsidP="00FD15E0">
      <w:pPr>
        <w:pStyle w:val="NoSpacing"/>
        <w:numPr>
          <w:ilvl w:val="1"/>
          <w:numId w:val="2"/>
        </w:numPr>
      </w:pPr>
      <w:r>
        <w:t>Improving</w:t>
      </w:r>
    </w:p>
    <w:p w:rsidR="00FD15E0" w:rsidRDefault="00FD15E0" w:rsidP="00FD15E0">
      <w:pPr>
        <w:pStyle w:val="NoSpacing"/>
        <w:ind w:left="720"/>
      </w:pPr>
      <w:r>
        <w:lastRenderedPageBreak/>
        <w:t xml:space="preserve"> </w:t>
      </w:r>
    </w:p>
    <w:p w:rsidR="007E5C4A" w:rsidRDefault="007E5C4A" w:rsidP="007E5C4A">
      <w:pPr>
        <w:pStyle w:val="Heading2"/>
        <w:rPr>
          <w:color w:val="FF0000"/>
        </w:rPr>
      </w:pPr>
      <w:r>
        <w:t xml:space="preserve">All Rounded-ness </w:t>
      </w:r>
      <w:r>
        <w:rPr>
          <w:color w:val="FF0000"/>
        </w:rPr>
        <w:t>(0%)</w:t>
      </w:r>
    </w:p>
    <w:p w:rsidR="00166163" w:rsidRPr="00166163" w:rsidRDefault="00166163" w:rsidP="00166163">
      <w:r>
        <w:rPr>
          <w:rStyle w:val="uiqtextrenderedqtext"/>
        </w:rPr>
        <w:t xml:space="preserve">Things like 90+ marks, Various awards in Sports , Academics, Merit Certificates . Exceptionally good rank in well known International Olympiads and Competitions. State or National ranked player in some </w:t>
      </w:r>
      <w:r>
        <w:rPr>
          <w:rStyle w:val="uiqtextrenderedqtext"/>
        </w:rPr>
        <w:t>sport. If</w:t>
      </w:r>
      <w:r>
        <w:rPr>
          <w:rStyle w:val="uiqtextrenderedqtext"/>
        </w:rPr>
        <w:t xml:space="preserve"> you have no profile of leadership you should seriously consider that now. In the two years you have left participate in as many MUNs as you can ( Win some too). Become a school captain or at least a prefect. Start on a research work on your own. Take help of your science teacher on that. Try to invent something. Because Indian way of education isn't going to help you.</w:t>
      </w:r>
    </w:p>
    <w:p w:rsidR="007E5C4A" w:rsidRDefault="007E5C4A" w:rsidP="007E5C4A">
      <w:pPr>
        <w:pStyle w:val="Heading3"/>
      </w:pPr>
      <w:r>
        <w:t>What do you currently do?</w:t>
      </w:r>
    </w:p>
    <w:p w:rsidR="007E5C4A" w:rsidRDefault="00911E71" w:rsidP="00911E71">
      <w:pPr>
        <w:pStyle w:val="ListParagraph"/>
        <w:numPr>
          <w:ilvl w:val="0"/>
          <w:numId w:val="2"/>
        </w:numPr>
      </w:pPr>
      <w:r>
        <w:t>Making my own game (Planning Stage)</w:t>
      </w:r>
    </w:p>
    <w:p w:rsidR="00911E71" w:rsidRDefault="00911E71" w:rsidP="00911E71">
      <w:pPr>
        <w:pStyle w:val="ListParagraph"/>
        <w:numPr>
          <w:ilvl w:val="0"/>
          <w:numId w:val="2"/>
        </w:numPr>
      </w:pPr>
      <w:r>
        <w:t>Website Development</w:t>
      </w:r>
    </w:p>
    <w:p w:rsidR="00911E71" w:rsidRDefault="00911E71" w:rsidP="00911E71">
      <w:pPr>
        <w:pStyle w:val="ListParagraph"/>
        <w:numPr>
          <w:ilvl w:val="0"/>
          <w:numId w:val="2"/>
        </w:numPr>
      </w:pPr>
      <w:r>
        <w:t>YouTube video making</w:t>
      </w:r>
    </w:p>
    <w:p w:rsidR="00911E71" w:rsidRDefault="00911E71" w:rsidP="00911E71">
      <w:pPr>
        <w:pStyle w:val="ListParagraph"/>
        <w:numPr>
          <w:ilvl w:val="0"/>
          <w:numId w:val="2"/>
        </w:numPr>
      </w:pPr>
      <w:r>
        <w:t>Running</w:t>
      </w:r>
    </w:p>
    <w:p w:rsidR="00911E71" w:rsidRDefault="00911E71" w:rsidP="00911E71">
      <w:pPr>
        <w:pStyle w:val="ListParagraph"/>
        <w:numPr>
          <w:ilvl w:val="0"/>
          <w:numId w:val="2"/>
        </w:numPr>
      </w:pPr>
      <w:r>
        <w:t>3D Modelling</w:t>
      </w:r>
    </w:p>
    <w:p w:rsidR="007E5C4A" w:rsidRDefault="007E5C4A" w:rsidP="007E5C4A">
      <w:pPr>
        <w:pStyle w:val="Heading3"/>
      </w:pPr>
      <w:r>
        <w:t>What can you</w:t>
      </w:r>
      <w:r w:rsidR="00436676">
        <w:t xml:space="preserve"> afford to add to your schedule (hours per week) ?</w:t>
      </w:r>
    </w:p>
    <w:p w:rsidR="007E5C4A" w:rsidRDefault="00911E71" w:rsidP="00911E71">
      <w:pPr>
        <w:pStyle w:val="ListParagraph"/>
        <w:numPr>
          <w:ilvl w:val="0"/>
          <w:numId w:val="2"/>
        </w:numPr>
      </w:pPr>
      <w:r>
        <w:t>3D Modelling Research Times</w:t>
      </w:r>
      <w:r w:rsidR="004D0407">
        <w:t xml:space="preserve"> (2 hours per week)</w:t>
      </w:r>
    </w:p>
    <w:p w:rsidR="00911E71" w:rsidRDefault="00911E71" w:rsidP="00911E71">
      <w:pPr>
        <w:pStyle w:val="ListParagraph"/>
        <w:numPr>
          <w:ilvl w:val="1"/>
          <w:numId w:val="2"/>
        </w:numPr>
      </w:pPr>
      <w:r>
        <w:t>Just pick an object and spend an hour or two modelling, UV wrapping, texturing and placing it in Unity.</w:t>
      </w:r>
    </w:p>
    <w:p w:rsidR="00911E71" w:rsidRDefault="00911E71" w:rsidP="00911E71">
      <w:pPr>
        <w:pStyle w:val="ListParagraph"/>
        <w:numPr>
          <w:ilvl w:val="0"/>
          <w:numId w:val="2"/>
        </w:numPr>
      </w:pPr>
      <w:r>
        <w:t>Researching a topic or question in computing</w:t>
      </w:r>
      <w:r w:rsidR="004D0407">
        <w:t xml:space="preserve"> (2 hours per week)</w:t>
      </w:r>
    </w:p>
    <w:p w:rsidR="00911E71" w:rsidRDefault="00911E71" w:rsidP="00911E71">
      <w:pPr>
        <w:pStyle w:val="ListParagraph"/>
        <w:numPr>
          <w:ilvl w:val="1"/>
          <w:numId w:val="2"/>
        </w:numPr>
      </w:pPr>
      <w:r>
        <w:t>Researching something like Artificial Intelligence to create an improvement in the field by thinking about problems differently and bringing a new approach to AI.</w:t>
      </w:r>
    </w:p>
    <w:p w:rsidR="00ED4924" w:rsidRDefault="00ED4924" w:rsidP="00ED4924">
      <w:pPr>
        <w:pStyle w:val="ListParagraph"/>
        <w:numPr>
          <w:ilvl w:val="0"/>
          <w:numId w:val="2"/>
        </w:numPr>
      </w:pPr>
      <w:r>
        <w:t>Start Writing Music</w:t>
      </w:r>
      <w:r w:rsidR="004D0407">
        <w:t xml:space="preserve"> (2 hours per week)</w:t>
      </w:r>
    </w:p>
    <w:p w:rsidR="00ED4924" w:rsidRDefault="00ED4924" w:rsidP="00ED4924">
      <w:pPr>
        <w:pStyle w:val="ListParagraph"/>
        <w:numPr>
          <w:ilvl w:val="0"/>
          <w:numId w:val="2"/>
        </w:numPr>
      </w:pPr>
      <w:r>
        <w:t>Create a portfolio</w:t>
      </w:r>
      <w:r w:rsidR="004D0407">
        <w:t xml:space="preserve"> (</w:t>
      </w:r>
      <w:r w:rsidR="00290B87">
        <w:t>1 hour</w:t>
      </w:r>
      <w:r w:rsidR="004D0407">
        <w:t xml:space="preserve"> per week)</w:t>
      </w:r>
    </w:p>
    <w:p w:rsidR="00ED4924" w:rsidRDefault="00ED4924" w:rsidP="00ED4924">
      <w:pPr>
        <w:pStyle w:val="ListParagraph"/>
        <w:numPr>
          <w:ilvl w:val="0"/>
          <w:numId w:val="2"/>
        </w:numPr>
      </w:pPr>
      <w:r>
        <w:t>Freelance Websites</w:t>
      </w:r>
      <w:r w:rsidR="004D0407">
        <w:t xml:space="preserve"> (2 hours per week)</w:t>
      </w:r>
    </w:p>
    <w:p w:rsidR="004D0407" w:rsidRDefault="004D0407" w:rsidP="004D0407">
      <w:pPr>
        <w:pStyle w:val="ListParagraph"/>
        <w:numPr>
          <w:ilvl w:val="1"/>
          <w:numId w:val="2"/>
        </w:numPr>
      </w:pPr>
      <w:r>
        <w:t>Start a small side business by asking people/businesses in need of a website and providing that to them in a easy to pay way (in cash for now)…</w:t>
      </w:r>
    </w:p>
    <w:p w:rsidR="008E5251" w:rsidRDefault="008E5251" w:rsidP="004D0407">
      <w:pPr>
        <w:pStyle w:val="ListParagraph"/>
        <w:numPr>
          <w:ilvl w:val="1"/>
          <w:numId w:val="2"/>
        </w:numPr>
      </w:pPr>
      <w:r>
        <w:t>Create a PowerPoint pitch for the company, a design document that you can show them and do this even before. Put it on the iPad so you can show them dynamically. Just call them up or go to them in person – it builds trust.</w:t>
      </w:r>
    </w:p>
    <w:p w:rsidR="00ED4924" w:rsidRDefault="00ED4924" w:rsidP="00ED4924">
      <w:pPr>
        <w:pStyle w:val="ListParagraph"/>
        <w:numPr>
          <w:ilvl w:val="0"/>
          <w:numId w:val="2"/>
        </w:numPr>
      </w:pPr>
      <w:r>
        <w:t>Making an Udemy Course</w:t>
      </w:r>
      <w:r w:rsidR="004E6486">
        <w:t xml:space="preserve"> (2 hours per week)</w:t>
      </w:r>
    </w:p>
    <w:p w:rsidR="008E5251" w:rsidRDefault="008E5251" w:rsidP="008E5251">
      <w:pPr>
        <w:pStyle w:val="ListParagraph"/>
        <w:numPr>
          <w:ilvl w:val="1"/>
          <w:numId w:val="2"/>
        </w:numPr>
      </w:pPr>
      <w:r>
        <w:t xml:space="preserve">Research </w:t>
      </w:r>
      <w:r w:rsidR="004E6486">
        <w:t>what course software is needed in the market</w:t>
      </w:r>
    </w:p>
    <w:p w:rsidR="004E6486" w:rsidRDefault="004E6486" w:rsidP="004E6486">
      <w:pPr>
        <w:pStyle w:val="ListParagraph"/>
        <w:numPr>
          <w:ilvl w:val="2"/>
          <w:numId w:val="2"/>
        </w:numPr>
      </w:pPr>
      <w:r>
        <w:t xml:space="preserve">Prepare some course framework </w:t>
      </w:r>
    </w:p>
    <w:p w:rsidR="007027BD" w:rsidRDefault="004E6486" w:rsidP="007027BD">
      <w:pPr>
        <w:pStyle w:val="ListParagraph"/>
        <w:numPr>
          <w:ilvl w:val="2"/>
          <w:numId w:val="2"/>
        </w:numPr>
      </w:pPr>
      <w:r>
        <w:t>Deliver!</w:t>
      </w:r>
    </w:p>
    <w:p w:rsidR="006C0D81" w:rsidRDefault="006C0D81" w:rsidP="006C0D81">
      <w:pPr>
        <w:pStyle w:val="ListParagraph"/>
        <w:numPr>
          <w:ilvl w:val="0"/>
          <w:numId w:val="2"/>
        </w:numPr>
      </w:pPr>
      <w:r>
        <w:t>Working on the NEFARIOUS Game (1 hour per week)</w:t>
      </w:r>
    </w:p>
    <w:p w:rsidR="007027BD" w:rsidRDefault="007027BD" w:rsidP="007027BD">
      <w:pPr>
        <w:pStyle w:val="Heading3"/>
      </w:pPr>
      <w:r>
        <w:t>Leadership?</w:t>
      </w:r>
    </w:p>
    <w:p w:rsidR="00115E21" w:rsidRPr="007027BD" w:rsidRDefault="00115E21" w:rsidP="00115E21">
      <w:pPr>
        <w:pStyle w:val="ListParagraph"/>
        <w:numPr>
          <w:ilvl w:val="0"/>
          <w:numId w:val="1"/>
        </w:numPr>
      </w:pPr>
      <w:r>
        <w:t>I will run for school captain in QASMT and will win</w:t>
      </w:r>
    </w:p>
    <w:p w:rsidR="007E5C4A" w:rsidRDefault="007E5C4A" w:rsidP="007E5C4A"/>
    <w:p w:rsidR="007E5C4A" w:rsidRPr="007E5C4A" w:rsidRDefault="007E5C4A" w:rsidP="007E5C4A">
      <w:pPr>
        <w:pStyle w:val="Heading2"/>
        <w:rPr>
          <w:color w:val="FF0000"/>
        </w:rPr>
      </w:pPr>
      <w:r>
        <w:t xml:space="preserve">IB Score </w:t>
      </w:r>
      <w:r>
        <w:rPr>
          <w:color w:val="FF0000"/>
        </w:rPr>
        <w:t>(0%)</w:t>
      </w:r>
    </w:p>
    <w:p w:rsidR="00436676" w:rsidRPr="00436676" w:rsidRDefault="007E5C4A" w:rsidP="007E5C4A">
      <w:pPr>
        <w:rPr>
          <w:rStyle w:val="uiqtextrenderedqtext"/>
          <w:color w:val="FF0000"/>
        </w:rPr>
      </w:pPr>
      <w:r>
        <w:rPr>
          <w:rStyle w:val="uiqtextrenderedqtext"/>
        </w:rPr>
        <w:t xml:space="preserve">A lots of things depend on what you have done till now. If you have normal background like you have participated in few Inter School events and won some too. </w:t>
      </w:r>
      <w:r w:rsidRPr="00436676">
        <w:rPr>
          <w:rStyle w:val="uiqtextrenderedqtext"/>
          <w:color w:val="FF0000"/>
        </w:rPr>
        <w:t>Or you have secured 85+ percentages every time. This is not going to impress MIT.</w:t>
      </w:r>
      <w:r w:rsidR="00436676" w:rsidRPr="00436676">
        <w:rPr>
          <w:rStyle w:val="uiqtextrenderedqtext"/>
          <w:color w:val="FF0000"/>
        </w:rPr>
        <w:t xml:space="preserve"> </w:t>
      </w:r>
    </w:p>
    <w:p w:rsidR="00436676" w:rsidRDefault="00436676" w:rsidP="00436676">
      <w:pPr>
        <w:pStyle w:val="Heading3"/>
      </w:pPr>
      <w:r>
        <w:t>Improving your studying</w:t>
      </w:r>
    </w:p>
    <w:p w:rsidR="00436676" w:rsidRDefault="00436676" w:rsidP="00436676"/>
    <w:p w:rsidR="00436676" w:rsidRDefault="00436676" w:rsidP="00436676">
      <w:pPr>
        <w:pStyle w:val="Heading3"/>
      </w:pPr>
      <w:r>
        <w:lastRenderedPageBreak/>
        <w:t>Schedule Per Week</w:t>
      </w:r>
    </w:p>
    <w:p w:rsidR="003A2975" w:rsidRDefault="003A2975" w:rsidP="003A2975">
      <w:pPr>
        <w:pStyle w:val="ListParagraph"/>
        <w:numPr>
          <w:ilvl w:val="0"/>
          <w:numId w:val="1"/>
        </w:numPr>
      </w:pPr>
      <w:r>
        <w:t xml:space="preserve">2 hours of homework per week or assignment (can go into </w:t>
      </w:r>
      <w:proofErr w:type="spellStart"/>
      <w:r>
        <w:t>ec</w:t>
      </w:r>
      <w:proofErr w:type="spellEnd"/>
      <w:r>
        <w:t xml:space="preserve"> if needed)</w:t>
      </w:r>
    </w:p>
    <w:p w:rsidR="00436676" w:rsidRDefault="00436676" w:rsidP="00436676">
      <w:pPr>
        <w:pStyle w:val="Heading3"/>
      </w:pPr>
      <w:r>
        <w:t xml:space="preserve">Improving in class notes (note structure) </w:t>
      </w:r>
    </w:p>
    <w:p w:rsidR="003A2975" w:rsidRPr="003A2975" w:rsidRDefault="003A2975" w:rsidP="003A2975">
      <w:pPr>
        <w:pStyle w:val="ListParagraph"/>
        <w:numPr>
          <w:ilvl w:val="0"/>
          <w:numId w:val="1"/>
        </w:numPr>
      </w:pPr>
      <w:r>
        <w:t>Done through one note with lesson number</w:t>
      </w:r>
    </w:p>
    <w:p w:rsidR="007027BD" w:rsidRDefault="007027BD" w:rsidP="007027BD"/>
    <w:p w:rsidR="007027BD" w:rsidRDefault="007027BD" w:rsidP="007027BD">
      <w:pPr>
        <w:pStyle w:val="Heading2"/>
      </w:pPr>
      <w:r>
        <w:t>Networking</w:t>
      </w:r>
    </w:p>
    <w:p w:rsidR="007027BD" w:rsidRDefault="007027BD" w:rsidP="007027BD"/>
    <w:p w:rsidR="007027BD" w:rsidRDefault="007027BD" w:rsidP="007027BD">
      <w:pPr>
        <w:pStyle w:val="Heading3"/>
      </w:pPr>
      <w:r>
        <w:t>What are your current connections?</w:t>
      </w:r>
    </w:p>
    <w:p w:rsidR="007027BD" w:rsidRDefault="003A2975" w:rsidP="003A2975">
      <w:pPr>
        <w:pStyle w:val="ListParagraph"/>
        <w:numPr>
          <w:ilvl w:val="0"/>
          <w:numId w:val="1"/>
        </w:numPr>
      </w:pPr>
      <w:r>
        <w:t>Get connections through your freelancing work</w:t>
      </w:r>
    </w:p>
    <w:p w:rsidR="007027BD" w:rsidRDefault="007027BD" w:rsidP="007027BD">
      <w:pPr>
        <w:pStyle w:val="Heading3"/>
      </w:pPr>
      <w:r>
        <w:t>How can you grow your connections?</w:t>
      </w:r>
    </w:p>
    <w:p w:rsidR="007027BD" w:rsidRDefault="007027BD" w:rsidP="007027BD">
      <w:pPr>
        <w:pStyle w:val="Heading3"/>
        <w:rPr>
          <w:rFonts w:asciiTheme="minorHAnsi" w:eastAsiaTheme="minorHAnsi" w:hAnsiTheme="minorHAnsi" w:cstheme="minorBidi"/>
          <w:color w:val="auto"/>
          <w:sz w:val="22"/>
          <w:szCs w:val="22"/>
        </w:rPr>
      </w:pPr>
    </w:p>
    <w:p w:rsidR="007027BD" w:rsidRDefault="007027BD" w:rsidP="007027BD"/>
    <w:p w:rsidR="007027BD" w:rsidRDefault="007027BD" w:rsidP="007027BD">
      <w:pPr>
        <w:pStyle w:val="Heading2"/>
      </w:pPr>
      <w:r>
        <w:t>Taking Hobbies Seriously</w:t>
      </w:r>
    </w:p>
    <w:p w:rsidR="007027BD" w:rsidRDefault="007027BD" w:rsidP="007027BD"/>
    <w:p w:rsidR="007027BD" w:rsidRDefault="007027BD" w:rsidP="007027BD">
      <w:pPr>
        <w:pStyle w:val="Heading3"/>
      </w:pPr>
      <w:r>
        <w:t>Your current Hobbies?</w:t>
      </w:r>
    </w:p>
    <w:p w:rsidR="007027BD" w:rsidRDefault="007027BD" w:rsidP="007027BD"/>
    <w:p w:rsidR="007027BD" w:rsidRDefault="007027BD" w:rsidP="007027BD">
      <w:pPr>
        <w:pStyle w:val="Heading3"/>
      </w:pPr>
      <w:r>
        <w:t>How to make them serious?</w:t>
      </w:r>
    </w:p>
    <w:p w:rsidR="007027BD" w:rsidRDefault="007027BD" w:rsidP="007027BD">
      <w:bookmarkStart w:id="0" w:name="_GoBack"/>
      <w:bookmarkEnd w:id="0"/>
    </w:p>
    <w:p w:rsidR="00436676" w:rsidRDefault="00BB2B6B" w:rsidP="00BB2B6B">
      <w:pPr>
        <w:pStyle w:val="Heading2"/>
      </w:pPr>
      <w:r>
        <w:t>Profile</w:t>
      </w:r>
    </w:p>
    <w:p w:rsidR="00BB2B6B" w:rsidRDefault="00BB2B6B" w:rsidP="00BB2B6B">
      <w:pPr>
        <w:rPr>
          <w:rStyle w:val="uiqtextrenderedqtext"/>
        </w:rPr>
      </w:pPr>
      <w:r>
        <w:rPr>
          <w:rStyle w:val="uiqtextrenderedqtext"/>
        </w:rPr>
        <w:t>Just remember this simple fact Only Physics Chemistry and Maths won't get you to MIT. You must have an Exceptional Profile to Boast Off. As they say MIT is for Extra Ordinary People.</w:t>
      </w:r>
    </w:p>
    <w:p w:rsidR="00BB2B6B" w:rsidRDefault="00BB2B6B" w:rsidP="00BB2B6B">
      <w:pPr>
        <w:rPr>
          <w:rStyle w:val="uiqtextrenderedqtext"/>
        </w:rPr>
      </w:pPr>
    </w:p>
    <w:p w:rsidR="00BB2B6B" w:rsidRDefault="00BB2B6B" w:rsidP="00BB2B6B">
      <w:pPr>
        <w:pStyle w:val="Heading3"/>
      </w:pPr>
      <w:r>
        <w:t>Creating a profile?</w:t>
      </w:r>
    </w:p>
    <w:p w:rsidR="00BB2B6B" w:rsidRDefault="00BB2B6B" w:rsidP="00BB2B6B"/>
    <w:p w:rsidR="00BB2B6B" w:rsidRDefault="00BB2B6B" w:rsidP="00BB2B6B">
      <w:pPr>
        <w:pStyle w:val="Heading3"/>
      </w:pPr>
      <w:r>
        <w:t>Profile Content?</w:t>
      </w:r>
    </w:p>
    <w:p w:rsidR="00BB2B6B" w:rsidRDefault="00BB2B6B" w:rsidP="00BB2B6B"/>
    <w:p w:rsidR="00BB2B6B" w:rsidRPr="00BB2B6B" w:rsidRDefault="00BB2B6B" w:rsidP="00BB2B6B"/>
    <w:sectPr w:rsidR="00BB2B6B" w:rsidRPr="00BB2B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5262AE"/>
    <w:multiLevelType w:val="hybridMultilevel"/>
    <w:tmpl w:val="A6381D92"/>
    <w:lvl w:ilvl="0" w:tplc="229C1E1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6596CED"/>
    <w:multiLevelType w:val="hybridMultilevel"/>
    <w:tmpl w:val="0D5E4746"/>
    <w:lvl w:ilvl="0" w:tplc="EC3420A8">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trA0MDY3M7QwtDRX0lEKTi0uzszPAykwrAUArVw4VCwAAAA="/>
  </w:docVars>
  <w:rsids>
    <w:rsidRoot w:val="00D14F02"/>
    <w:rsid w:val="000064DF"/>
    <w:rsid w:val="00115E21"/>
    <w:rsid w:val="00166163"/>
    <w:rsid w:val="00290B87"/>
    <w:rsid w:val="003A2975"/>
    <w:rsid w:val="00436676"/>
    <w:rsid w:val="004D0407"/>
    <w:rsid w:val="004E6486"/>
    <w:rsid w:val="00576F4A"/>
    <w:rsid w:val="006C0D81"/>
    <w:rsid w:val="007027BD"/>
    <w:rsid w:val="007E5C4A"/>
    <w:rsid w:val="008E5251"/>
    <w:rsid w:val="00911E71"/>
    <w:rsid w:val="00BB2B6B"/>
    <w:rsid w:val="00BC7571"/>
    <w:rsid w:val="00D14F02"/>
    <w:rsid w:val="00ED4924"/>
    <w:rsid w:val="00F7093E"/>
    <w:rsid w:val="00FD15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40825"/>
  <w15:chartTrackingRefBased/>
  <w15:docId w15:val="{E5AF0B95-9EA0-455C-AE73-118146BF3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E5C4A"/>
    <w:pPr>
      <w:keepNext/>
      <w:keepLines/>
      <w:spacing w:before="240" w:after="0"/>
      <w:outlineLvl w:val="0"/>
    </w:pPr>
    <w:rPr>
      <w:rFonts w:asciiTheme="majorHAnsi" w:eastAsiaTheme="majorEastAsia" w:hAnsiTheme="majorHAnsi" w:cstheme="majorBidi"/>
      <w:color w:val="2E74B5" w:themeColor="accent1" w:themeShade="BF"/>
      <w:sz w:val="28"/>
      <w:szCs w:val="32"/>
    </w:rPr>
  </w:style>
  <w:style w:type="paragraph" w:styleId="Heading2">
    <w:name w:val="heading 2"/>
    <w:basedOn w:val="Normal"/>
    <w:next w:val="Normal"/>
    <w:link w:val="Heading2Char"/>
    <w:uiPriority w:val="9"/>
    <w:unhideWhenUsed/>
    <w:qFormat/>
    <w:rsid w:val="007027BD"/>
    <w:pPr>
      <w:keepNext/>
      <w:keepLines/>
      <w:spacing w:before="40" w:after="0"/>
      <w:outlineLvl w:val="1"/>
    </w:pPr>
    <w:rPr>
      <w:rFonts w:asciiTheme="majorHAnsi" w:eastAsiaTheme="majorEastAsia" w:hAnsiTheme="majorHAnsi" w:cstheme="majorBidi"/>
      <w:color w:val="2E74B5" w:themeColor="accent1" w:themeShade="BF"/>
      <w:sz w:val="28"/>
      <w:szCs w:val="26"/>
    </w:rPr>
  </w:style>
  <w:style w:type="paragraph" w:styleId="Heading3">
    <w:name w:val="heading 3"/>
    <w:basedOn w:val="Normal"/>
    <w:next w:val="Normal"/>
    <w:link w:val="Heading3Char"/>
    <w:uiPriority w:val="9"/>
    <w:unhideWhenUsed/>
    <w:qFormat/>
    <w:rsid w:val="007E5C4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BB2B6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5C4A"/>
    <w:rPr>
      <w:rFonts w:asciiTheme="majorHAnsi" w:eastAsiaTheme="majorEastAsia" w:hAnsiTheme="majorHAnsi" w:cstheme="majorBidi"/>
      <w:color w:val="2E74B5" w:themeColor="accent1" w:themeShade="BF"/>
      <w:sz w:val="28"/>
      <w:szCs w:val="32"/>
    </w:rPr>
  </w:style>
  <w:style w:type="character" w:customStyle="1" w:styleId="Heading2Char">
    <w:name w:val="Heading 2 Char"/>
    <w:basedOn w:val="DefaultParagraphFont"/>
    <w:link w:val="Heading2"/>
    <w:uiPriority w:val="9"/>
    <w:rsid w:val="007027BD"/>
    <w:rPr>
      <w:rFonts w:asciiTheme="majorHAnsi" w:eastAsiaTheme="majorEastAsia" w:hAnsiTheme="majorHAnsi" w:cstheme="majorBidi"/>
      <w:color w:val="2E74B5" w:themeColor="accent1" w:themeShade="BF"/>
      <w:sz w:val="28"/>
      <w:szCs w:val="26"/>
    </w:rPr>
  </w:style>
  <w:style w:type="character" w:customStyle="1" w:styleId="uiqtextrenderedqtext">
    <w:name w:val="ui_qtext_rendered_qtext"/>
    <w:basedOn w:val="DefaultParagraphFont"/>
    <w:rsid w:val="007E5C4A"/>
  </w:style>
  <w:style w:type="character" w:customStyle="1" w:styleId="Heading3Char">
    <w:name w:val="Heading 3 Char"/>
    <w:basedOn w:val="DefaultParagraphFont"/>
    <w:link w:val="Heading3"/>
    <w:uiPriority w:val="9"/>
    <w:rsid w:val="007E5C4A"/>
    <w:rPr>
      <w:rFonts w:asciiTheme="majorHAnsi" w:eastAsiaTheme="majorEastAsia" w:hAnsiTheme="majorHAnsi" w:cstheme="majorBidi"/>
      <w:color w:val="1F4D78" w:themeColor="accent1" w:themeShade="7F"/>
      <w:sz w:val="24"/>
      <w:szCs w:val="24"/>
    </w:rPr>
  </w:style>
  <w:style w:type="paragraph" w:styleId="ListParagraph">
    <w:name w:val="List Paragraph"/>
    <w:basedOn w:val="Normal"/>
    <w:uiPriority w:val="34"/>
    <w:qFormat/>
    <w:rsid w:val="00BB2B6B"/>
    <w:pPr>
      <w:ind w:left="720"/>
      <w:contextualSpacing/>
    </w:pPr>
  </w:style>
  <w:style w:type="character" w:customStyle="1" w:styleId="Heading4Char">
    <w:name w:val="Heading 4 Char"/>
    <w:basedOn w:val="DefaultParagraphFont"/>
    <w:link w:val="Heading4"/>
    <w:uiPriority w:val="9"/>
    <w:rsid w:val="00BB2B6B"/>
    <w:rPr>
      <w:rFonts w:asciiTheme="majorHAnsi" w:eastAsiaTheme="majorEastAsia" w:hAnsiTheme="majorHAnsi" w:cstheme="majorBidi"/>
      <w:i/>
      <w:iCs/>
      <w:color w:val="2E74B5" w:themeColor="accent1" w:themeShade="BF"/>
    </w:rPr>
  </w:style>
  <w:style w:type="character" w:styleId="Hyperlink">
    <w:name w:val="Hyperlink"/>
    <w:basedOn w:val="DefaultParagraphFont"/>
    <w:uiPriority w:val="99"/>
    <w:unhideWhenUsed/>
    <w:rsid w:val="00BB2B6B"/>
    <w:rPr>
      <w:color w:val="0563C1" w:themeColor="hyperlink"/>
      <w:u w:val="single"/>
    </w:rPr>
  </w:style>
  <w:style w:type="paragraph" w:styleId="NoSpacing">
    <w:name w:val="No Spacing"/>
    <w:uiPriority w:val="1"/>
    <w:qFormat/>
    <w:rsid w:val="00F7093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prepscholar.com/complete-official-sat-practice-tests-free-links" TargetMode="External"/><Relationship Id="rId3" Type="http://schemas.openxmlformats.org/officeDocument/2006/relationships/settings" Target="settings.xml"/><Relationship Id="rId7" Type="http://schemas.openxmlformats.org/officeDocument/2006/relationships/hyperlink" Target="https://blog.prepscholar.com/how-to-get-a-perfect-sat-score-by-a-2400-sat-scor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repscholar.com/sat/s/colleges/MIT-admission-requirements" TargetMode="External"/><Relationship Id="rId11" Type="http://schemas.openxmlformats.org/officeDocument/2006/relationships/fontTable" Target="fontTable.xml"/><Relationship Id="rId5" Type="http://schemas.openxmlformats.org/officeDocument/2006/relationships/hyperlink" Target="http://www.prepscholar.com/sat/s/colleges/MIT-SAT-scores-GPA" TargetMode="External"/><Relationship Id="rId10" Type="http://schemas.openxmlformats.org/officeDocument/2006/relationships/hyperlink" Target="https://www.khanacademy.org/test-prep/sat/full-length-sat-1" TargetMode="External"/><Relationship Id="rId4" Type="http://schemas.openxmlformats.org/officeDocument/2006/relationships/webSettings" Target="webSettings.xml"/><Relationship Id="rId9" Type="http://schemas.openxmlformats.org/officeDocument/2006/relationships/hyperlink" Target="https://collegereadiness.collegeboard.org/sat/practice/full-length-practice-tes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3</Pages>
  <Words>783</Words>
  <Characters>446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 Venkat</dc:creator>
  <cp:keywords/>
  <dc:description/>
  <cp:lastModifiedBy>Ajay Venkat</cp:lastModifiedBy>
  <cp:revision>17</cp:revision>
  <dcterms:created xsi:type="dcterms:W3CDTF">2018-04-29T01:28:00Z</dcterms:created>
  <dcterms:modified xsi:type="dcterms:W3CDTF">2018-04-29T04:02:00Z</dcterms:modified>
</cp:coreProperties>
</file>